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Xf03751c25cc0fbfcf55bd13ec92868b69e26580"/>
    <w:p>
      <w:pPr>
        <w:pStyle w:val="Heading1"/>
      </w:pPr>
      <w:r>
        <w:t xml:space="preserve">Cover Letter for Dentist Position in Kuwait City</w:t>
      </w:r>
    </w:p>
    <w:p>
      <w:pPr>
        <w:pStyle w:val="FirstParagraph"/>
      </w:pPr>
      <w:r>
        <w:rPr>
          <w:bCs/>
          <w:b/>
        </w:rPr>
        <w:t xml:space="preserve">Dear [Hiring Manager's Name],</w:t>
      </w:r>
    </w:p>
    <w:p>
      <w:pPr>
        <w:pStyle w:val="BodyText"/>
      </w:pPr>
      <w:r>
        <w:t xml:space="preserve">I am writing to express my sincere interest in the Dentist position at your esteemed institution in Kuwait City. As a dedicated and experienced dental professional with a passion for delivering exceptional patient care, I am eager to contribute my skills and expertise to your practice while aligning with the unique healthcare needs of Kuwait City. With a strong academic background, hands-on clinical experience, and a deep commitment to advancing oral health in diverse communities, I am confident in my ability to make a meaningful impact as part of your team.</w:t>
      </w:r>
    </w:p>
    <w:bookmarkStart w:id="20" w:name="X661cce47f5f49f364091a6e7b55f260fc8ca74a"/>
    <w:p>
      <w:pPr>
        <w:pStyle w:val="Heading2"/>
      </w:pPr>
      <w:r>
        <w:t xml:space="preserve">Why Dentistry? A Commitment to Oral Health</w:t>
      </w:r>
    </w:p>
    <w:p>
      <w:pPr>
        <w:pStyle w:val="FirstParagraph"/>
      </w:pPr>
      <w:r>
        <w:t xml:space="preserve">My journey into dentistry began with a profound desire to improve the quality of life for individuals through personalized and compassionate care. As a Dentist, I have always believed that oral health is intricately linked to overall well-being, and my career has been driven by this philosophy. Over the years, I have honed my expertise in general dentistry, cosmetic procedures, pediatric care, and preventive treatments. My training at [Your Dental School Name] equipped me with a solid foundation in evidence-based practices, while my clinical rotations allowed me to develop strong interpersonal skills to build trust with patients from all walks of life.</w:t>
      </w:r>
    </w:p>
    <w:p>
      <w:pPr>
        <w:pStyle w:val="BodyText"/>
      </w:pPr>
      <w:r>
        <w:t xml:space="preserve">In Kuwait City, where cultural diversity and rapid urbanization shape the healthcare landscape, I see an opportunity to bring a global perspective to local dental care. My experience working in multicultural environments has taught me the importance of adapting communication styles and treatment plans to meet the unique needs of patients. Whether it’s addressing language barriers or understanding cultural preferences regarding oral health, I am committed to ensuring that every individual receives equitable and high-quality care.</w:t>
      </w:r>
    </w:p>
    <w:bookmarkEnd w:id="20"/>
    <w:bookmarkStart w:id="21" w:name="experience-in-kuwait-city-a-perfect-fit"/>
    <w:p>
      <w:pPr>
        <w:pStyle w:val="Heading2"/>
      </w:pPr>
      <w:r>
        <w:t xml:space="preserve">Experience in Kuwait City: A Perfect Fit</w:t>
      </w:r>
    </w:p>
    <w:p>
      <w:pPr>
        <w:pStyle w:val="FirstParagraph"/>
      </w:pPr>
      <w:r>
        <w:t xml:space="preserve">Kuwait City is a vibrant hub of innovation and tradition, where modern healthcare facilities coexist with a rich cultural heritage. As a Dentist, I am particularly drawn to the opportunity to work in this dynamic city because of its growing demand for specialized dental services and its emphasis on patient-centered care. My prior experience in [previous workplace/clinic name] has prepared me to navigate the challenges and opportunities of practicing dentistry in a bustling urban environment, where efficiency, precision, and attention to detail are paramount.</w:t>
      </w:r>
    </w:p>
    <w:p>
      <w:pPr>
        <w:pStyle w:val="BodyText"/>
      </w:pPr>
      <w:r>
        <w:t xml:space="preserve">One of my proudest achievements was leading a community outreach program that provided free dental screenings and education to underserved populations. This initiative not only highlighted the importance of preventive care but also reinforced my belief that dentistry is about more than just treating symptoms—it’s about empowering patients to take control of their health. In Kuwait City, I aim to replicate this impact by collaborating with local organizations and leveraging technology to expand access to dental care for all residents.</w:t>
      </w:r>
    </w:p>
    <w:bookmarkEnd w:id="21"/>
    <w:bookmarkStart w:id="22" w:name="professional-qualifications-and-skills"/>
    <w:p>
      <w:pPr>
        <w:pStyle w:val="Heading2"/>
      </w:pPr>
      <w:r>
        <w:t xml:space="preserve">Professional Qualifications and Skills</w:t>
      </w:r>
    </w:p>
    <w:p>
      <w:pPr>
        <w:pStyle w:val="FirstParagraph"/>
      </w:pPr>
      <w:r>
        <w:t xml:space="preserve">As a licensed Dentist, I am proficient in a wide range of procedures, including but not limited to restorative dentistry, orthodontic assessments, endodontic treatments, and implant placements. My ability to stay updated with the latest advancements in dental technology—such as digital imaging and laser therapy—enables me to offer state-of-the-art solutions that prioritize patient comfort and long-term outcomes. I am also certified in advanced cardiac life support (ACLS) and infection control protocols, ensuring a safe environment for both patients and colleagues.</w:t>
      </w:r>
    </w:p>
    <w:p>
      <w:pPr>
        <w:pStyle w:val="BodyText"/>
      </w:pPr>
      <w:r>
        <w:t xml:space="preserve">My strengths extend beyond clinical expertise. I thrive in collaborative settings, where teamwork and communication are key to achieving shared goals. Whether working alongside hygienists, assistants, or specialists, I approach every interaction with professionalism and a focus on excellence. Additionally, my strong organizational skills allow me to manage high-volume patient schedules without compromising the quality of care. In Kuwait City’s fast-paced healthcare sector, these attributes will enable me to contribute effectively to your practice’s reputation for reliability and innovation.</w:t>
      </w:r>
    </w:p>
    <w:bookmarkEnd w:id="22"/>
    <w:bookmarkStart w:id="23" w:name="why-kuwait-city-a-vision-for-the-future"/>
    <w:p>
      <w:pPr>
        <w:pStyle w:val="Heading2"/>
      </w:pPr>
      <w:r>
        <w:t xml:space="preserve">Why Kuwait City? A Vision for the Future</w:t>
      </w:r>
    </w:p>
    <w:p>
      <w:pPr>
        <w:pStyle w:val="FirstParagraph"/>
      </w:pPr>
      <w:r>
        <w:t xml:space="preserve">Kuwait City is a city that values progress while honoring its traditions. As a Dentist, I am excited about the opportunity to work in a place where modern dental clinics are integrated with cultural sensitivity and patient-centric values. The city’s emphasis on healthcare infrastructure and its growing population present an ideal platform for me to apply my skills and continue my professional growth. I am particularly inspired by the initiatives aimed at improving public health, such as national campaigns promoting oral hygiene education, which align with my passion for preventive care.</w:t>
      </w:r>
    </w:p>
    <w:p>
      <w:pPr>
        <w:pStyle w:val="BodyText"/>
      </w:pPr>
      <w:r>
        <w:t xml:space="preserve">Moreover, Kuwait City’s strategic location as a regional healthcare hub offers the potential to collaborate with international experts and participate in cutting-edge research. I am eager to contribute to this ecosystem by sharing my knowledge and learning from others, ultimately enhancing the standard of dental care in the region. My ability to adapt to new environments and embrace challenges makes me well-suited for this role, where I can combine my technical expertise with a deep respect for the community’s needs.</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 Dentist in Kuwait City. My dedication to patient care, combined with my clinical expertise and cultural adaptability, positions me as an ideal candidate for this role. I am confident that my background and values align with the mission of your institution, and I would be honored to contribute to its continued success.</w:t>
      </w:r>
    </w:p>
    <w:p>
      <w:pPr>
        <w:pStyle w:val="BodyText"/>
      </w:pPr>
      <w:r>
        <w:t xml:space="preserve">Thank you for considering my application. I look forward to the possibility of discussing how my skills and experiences can benefit your practice. Please feel free to contact me at [Your Phone Number] or [Your Email Address] at your earliest convenience. I am available for an interview at your discretion and am eager to learn more about how I can contribute to the future of dental care in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Kuwait City</dc:title>
  <dc:creator/>
  <dc:language>en</dc:language>
  <cp:keywords/>
  <dcterms:created xsi:type="dcterms:W3CDTF">2026-07-23T13:24:03Z</dcterms:created>
  <dcterms:modified xsi:type="dcterms:W3CDTF">2026-07-23T13:24:03Z</dcterms:modified>
</cp:coreProperties>
</file>

<file path=docProps/custom.xml><?xml version="1.0" encoding="utf-8"?>
<Properties xmlns="http://schemas.openxmlformats.org/officeDocument/2006/custom-properties" xmlns:vt="http://schemas.openxmlformats.org/officeDocument/2006/docPropsVTypes"/>
</file>